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d3d2e0961f793ae60a76133e3ccfcd9f4cce68b"/>
    <w:p>
      <w:pPr>
        <w:pStyle w:val="Heading1"/>
      </w:pPr>
      <w:r>
        <w:t xml:space="preserve">Cover Letter for Auditor Position in Peru Lima</w:t>
      </w:r>
    </w:p>
    <w:p>
      <w:pPr>
        <w:pStyle w:val="FirstParagraph"/>
      </w:pPr>
      <w:r>
        <w:rPr>
          <w:bCs/>
          <w:b/>
        </w:rPr>
        <w:t xml:space="preserve">Dear Hiring Manager,</w:t>
      </w:r>
    </w:p>
    <w:p>
      <w:pPr>
        <w:pStyle w:val="BodyText"/>
      </w:pPr>
      <w:r>
        <w:t xml:space="preserve">I am writing to express my interest in the Auditor position at your esteemed organization, located in the vibrant city of Lima, Peru. As a highly motivated and detail-oriented professional with a strong background in financial auditing and compliance, I am eager to contribute my expertise to your team while leveraging the unique opportunities that Peru Lima offers as a hub for business innovation and economic growth.</w:t>
      </w:r>
    </w:p>
    <w:p>
      <w:pPr>
        <w:pStyle w:val="BodyText"/>
      </w:pPr>
      <w:r>
        <w:t xml:space="preserve">With over five years of experience in auditing, I have developed a deep understanding of financial systems, risk management, and regulatory frameworks. My career has been dedicated to ensuring transparency, accuracy, and integrity in financial reporting across diverse industries. Whether conducting internal audits for multinational corporations or assisting small businesses with compliance requirements, I have consistently delivered results that align with organizational goals and ethical standards.</w:t>
      </w:r>
    </w:p>
    <w:p>
      <w:pPr>
        <w:pStyle w:val="BodyText"/>
      </w:pPr>
      <w:r>
        <w:t xml:space="preserve">What draws me to the Auditor role in Peru Lima is the city’s dynamic business environment and its critical role in South America’s financial landscape. Lima is not only the capital of Peru but also a gateway to emerging markets, where businesses rely on skilled auditors to navigate complex regulatory requirements and ensure sustainable growth. My passion for auditing stems from a belief that accurate financial practices are the foundation of trust between stakeholders and organizations, and I am excited about the opportunity to contribute to this mission in such a strategically important location.</w:t>
      </w:r>
    </w:p>
    <w:p>
      <w:pPr>
        <w:pStyle w:val="BodyText"/>
      </w:pPr>
      <w:r>
        <w:t xml:space="preserve">My professional journey has equipped me with a robust skill set tailored to the demands of modern auditing. I am proficient in using accounting software such as SAP, QuickBooks, and Excel, and I have hands-on experience with international standards like IFRS (International Financial Reporting Standards) and Peru’s local accounting regulations. Additionally, my ability to analyze financial data, identify discrepancies, and provide actionable insights has consistently helped clients improve their operational efficiency and compliance posture.</w:t>
      </w:r>
    </w:p>
    <w:p>
      <w:pPr>
        <w:pStyle w:val="BodyText"/>
      </w:pPr>
      <w:r>
        <w:t xml:space="preserve">One of the key strengths I bring to the table is my adaptability. Having worked in both domestic and international settings, I am well-versed in understanding cultural nuances and regulatory differences that impact auditing practices. In Peru Lima, where businesses often operate in a mix of local and global contexts, this ability to bridge gaps between different systems is invaluable. For instance, during a recent audit project for an export-oriented company in Lima, I collaborated with teams across South America to ensure alignment with both Peruvian tax codes and international trade agreements. The outcome was a streamlined compliance process that reduced risks and enhanced the client’s market competitiveness.</w:t>
      </w:r>
    </w:p>
    <w:p>
      <w:pPr>
        <w:pStyle w:val="BodyText"/>
      </w:pPr>
      <w:r>
        <w:t xml:space="preserve">In addition to technical expertise, I pride myself on my strong communication skills. Auditing is not just about numbers—it requires clear articulation of findings, collaboration with stakeholders, and the ability to translate complex financial concepts into actionable strategies. I have experience delivering audit reports to executives, conducting training sessions for finance teams, and working closely with legal and operational departments to address compliance challenges. These experiences have honed my ability to build trust through transparency and professionalism.</w:t>
      </w:r>
    </w:p>
    <w:p>
      <w:pPr>
        <w:pStyle w:val="BodyText"/>
      </w:pPr>
      <w:r>
        <w:t xml:space="preserve">What excites me most about the Auditor role in Peru Lima is the opportunity to work alongside a team that values innovation and integrity. I am particularly drawn to your organization’s commitment to fostering sustainable business practices and maintaining high ethical standards. In my previous roles, I have been recognized for my proactive approach to problem-solving and my dedication to exceeding expectations. For example, during an audit of a manufacturing firm in Lima, I identified inefficiencies in the supply chain that led to cost savings of over 15%—a result that demonstrated the tangible impact of thorough financial scrutiny.</w:t>
      </w:r>
    </w:p>
    <w:p>
      <w:pPr>
        <w:pStyle w:val="BodyText"/>
      </w:pPr>
      <w:r>
        <w:t xml:space="preserve">Furthermore, I am deeply committed to continuous learning and professional development. I hold certifications such as Certified Public Accountant (CPA) and have actively participated in workshops on emerging trends in auditing, including the integration of technology like AI and data analytics in financial reviews. These pursuits reflect my belief that auditors must evolve alongside the industries they serve, ensuring that their work remains relevant and impactful.</w:t>
      </w:r>
    </w:p>
    <w:p>
      <w:pPr>
        <w:pStyle w:val="BodyText"/>
      </w:pPr>
      <w:r>
        <w:t xml:space="preserve">Peru Lima offers a unique blend of tradition and modernity, making it an ideal location for professionals who seek to make a meaningful contribution while growing personally and professionally. The city’s thriving financial sector, coupled with its rich cultural heritage, creates an environment where innovation thrives. I am confident that my background in auditing, combined with my enthusiasm for working in such a dynamic setting, will enable me to add value to your organization.</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am available for an interview at your discretion and look forward to the possibility of contributing to the success of your organization in Peru Lima.</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Peru Lima</dc:title>
  <dc:creator/>
  <dc:language>en</dc:language>
  <cp:keywords/>
  <dcterms:created xsi:type="dcterms:W3CDTF">2026-07-18T19:58:35Z</dcterms:created>
  <dcterms:modified xsi:type="dcterms:W3CDTF">2026-07-18T19:58:35Z</dcterms:modified>
</cp:coreProperties>
</file>

<file path=docProps/custom.xml><?xml version="1.0" encoding="utf-8"?>
<Properties xmlns="http://schemas.openxmlformats.org/officeDocument/2006/custom-properties" xmlns:vt="http://schemas.openxmlformats.org/officeDocument/2006/docPropsVTypes"/>
</file>